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8E231" w14:textId="208A59BA" w:rsidR="00D92AEB" w:rsidRPr="00D92AEB" w:rsidRDefault="0079591B" w:rsidP="00D92AEB">
      <w:pPr>
        <w:spacing w:after="0" w:line="24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A0E977" wp14:editId="4B5423D6">
                <wp:simplePos x="0" y="0"/>
                <wp:positionH relativeFrom="column">
                  <wp:posOffset>-723900</wp:posOffset>
                </wp:positionH>
                <wp:positionV relativeFrom="paragraph">
                  <wp:posOffset>-121920</wp:posOffset>
                </wp:positionV>
                <wp:extent cx="7181850" cy="9340850"/>
                <wp:effectExtent l="0" t="0" r="1905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1850" cy="93408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32E9E" id="Rectangle 1" o:spid="_x0000_s1026" style="position:absolute;margin-left:-57pt;margin-top:-9.6pt;width:565.5pt;height:73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" filled="f" strokecolor="#c45911 [2405]" strokeweight="1.5pt"/>
            </w:pict>
          </mc:Fallback>
        </mc:AlternateContent>
      </w:r>
    </w:p>
    <w:p w14:paraId="74F87D14" w14:textId="2C833734" w:rsidR="00BA4829" w:rsidRPr="0063207E" w:rsidRDefault="00BA4829" w:rsidP="0063207E">
      <w:pPr>
        <w:spacing w:after="200" w:line="276" w:lineRule="auto"/>
        <w:ind w:left="2160"/>
        <w:rPr>
          <w:b/>
          <w:bCs/>
          <w:color w:val="1F3864" w:themeColor="accent1" w:themeShade="80"/>
          <w:sz w:val="32"/>
          <w:szCs w:val="32"/>
        </w:rPr>
      </w:pPr>
      <w:r w:rsidRPr="0063207E">
        <w:rPr>
          <w:b/>
          <w:bCs/>
          <w:color w:val="1F3864" w:themeColor="accent1" w:themeShade="80"/>
          <w:sz w:val="32"/>
          <w:szCs w:val="32"/>
        </w:rPr>
        <w:t>Dept of Obstetrics &amp; Gynaecology</w:t>
      </w:r>
    </w:p>
    <w:p w14:paraId="7AD7FB59" w14:textId="40E984C1" w:rsidR="00D92AEB" w:rsidRPr="004E733F" w:rsidRDefault="004E733F" w:rsidP="0063207E">
      <w:pPr>
        <w:spacing w:after="200" w:line="276" w:lineRule="auto"/>
        <w:jc w:val="center"/>
        <w:rPr>
          <w:b/>
          <w:bCs/>
          <w:color w:val="C00000"/>
          <w:sz w:val="32"/>
          <w:szCs w:val="32"/>
        </w:rPr>
      </w:pPr>
      <w:r w:rsidRPr="006E4933">
        <w:rPr>
          <w:b/>
          <w:bCs/>
          <w:color w:val="C00000"/>
          <w:sz w:val="32"/>
          <w:szCs w:val="32"/>
        </w:rPr>
        <w:t>Free Health Check-Up Camp for Women</w:t>
      </w:r>
    </w:p>
    <w:p w14:paraId="64864284" w14:textId="77777777" w:rsidR="00A52009" w:rsidRPr="0091704D" w:rsidRDefault="006E4933" w:rsidP="0063207E">
      <w:pPr>
        <w:spacing w:after="200" w:line="276" w:lineRule="auto"/>
        <w:jc w:val="both"/>
        <w:rPr>
          <w:sz w:val="24"/>
          <w:szCs w:val="24"/>
        </w:rPr>
      </w:pPr>
      <w:r w:rsidRPr="006E4933">
        <w:rPr>
          <w:sz w:val="24"/>
          <w:szCs w:val="24"/>
        </w:rPr>
        <w:t xml:space="preserve">A free health check-up camp for women was organised by the Dept of Obstetrics and Gynaecology, AH and RC in association with Kidwai Memorial Cancer Hospital, Bengaluru on 6th Sept 2022. </w:t>
      </w:r>
    </w:p>
    <w:p w14:paraId="5EA048CF" w14:textId="320C8107" w:rsidR="006E4933" w:rsidRPr="006E4933" w:rsidRDefault="006E4933" w:rsidP="0063207E">
      <w:pPr>
        <w:spacing w:after="200" w:line="276" w:lineRule="auto"/>
        <w:jc w:val="both"/>
        <w:rPr>
          <w:sz w:val="24"/>
          <w:szCs w:val="24"/>
        </w:rPr>
      </w:pPr>
      <w:r w:rsidRPr="006E4933">
        <w:rPr>
          <w:sz w:val="24"/>
          <w:szCs w:val="24"/>
        </w:rPr>
        <w:t xml:space="preserve">The camp was inaugurated by Dr M G </w:t>
      </w:r>
      <w:r w:rsidR="0057409B">
        <w:rPr>
          <w:sz w:val="24"/>
          <w:szCs w:val="24"/>
        </w:rPr>
        <w:t>Shivaramu</w:t>
      </w:r>
      <w:r w:rsidR="007B4FFE" w:rsidRPr="0091704D">
        <w:rPr>
          <w:sz w:val="24"/>
          <w:szCs w:val="24"/>
        </w:rPr>
        <w:t>, Dean, Health Sciences, ACU, Principal, AIMS</w:t>
      </w:r>
      <w:r w:rsidRPr="006E4933">
        <w:rPr>
          <w:sz w:val="24"/>
          <w:szCs w:val="24"/>
        </w:rPr>
        <w:t xml:space="preserve">, </w:t>
      </w:r>
      <w:r w:rsidR="00C62C18" w:rsidRPr="0091704D">
        <w:rPr>
          <w:sz w:val="24"/>
          <w:szCs w:val="24"/>
        </w:rPr>
        <w:t xml:space="preserve">and others present were </w:t>
      </w:r>
      <w:r w:rsidRPr="006E4933">
        <w:rPr>
          <w:sz w:val="24"/>
          <w:szCs w:val="24"/>
        </w:rPr>
        <w:t xml:space="preserve">Dr Shiva </w:t>
      </w:r>
      <w:r w:rsidR="00F64D66" w:rsidRPr="0091704D">
        <w:rPr>
          <w:sz w:val="24"/>
          <w:szCs w:val="24"/>
        </w:rPr>
        <w:t>Kumar</w:t>
      </w:r>
      <w:r w:rsidRPr="006E4933">
        <w:rPr>
          <w:sz w:val="24"/>
          <w:szCs w:val="24"/>
        </w:rPr>
        <w:t xml:space="preserve"> K M</w:t>
      </w:r>
      <w:r w:rsidR="00291E62" w:rsidRPr="0091704D">
        <w:rPr>
          <w:sz w:val="24"/>
          <w:szCs w:val="24"/>
        </w:rPr>
        <w:t>, Chief of Hospital</w:t>
      </w:r>
      <w:r w:rsidRPr="006E4933">
        <w:rPr>
          <w:sz w:val="24"/>
          <w:szCs w:val="24"/>
        </w:rPr>
        <w:t>, Dr B G Sagar</w:t>
      </w:r>
      <w:r w:rsidR="00F64D66" w:rsidRPr="0091704D">
        <w:rPr>
          <w:sz w:val="24"/>
          <w:szCs w:val="24"/>
        </w:rPr>
        <w:t xml:space="preserve">, </w:t>
      </w:r>
      <w:r w:rsidR="00F64D66" w:rsidRPr="006E4933">
        <w:rPr>
          <w:sz w:val="24"/>
          <w:szCs w:val="24"/>
        </w:rPr>
        <w:t xml:space="preserve">Medical </w:t>
      </w:r>
      <w:r w:rsidR="001E7311" w:rsidRPr="0091704D">
        <w:rPr>
          <w:sz w:val="24"/>
          <w:szCs w:val="24"/>
        </w:rPr>
        <w:t>Superintendent</w:t>
      </w:r>
      <w:r w:rsidRPr="006E4933">
        <w:rPr>
          <w:sz w:val="24"/>
          <w:szCs w:val="24"/>
        </w:rPr>
        <w:t xml:space="preserve">, Dr Ravindra S Pukale, </w:t>
      </w:r>
      <w:r w:rsidR="009E307C" w:rsidRPr="0091704D">
        <w:rPr>
          <w:sz w:val="24"/>
          <w:szCs w:val="24"/>
        </w:rPr>
        <w:t xml:space="preserve">Prof &amp; Head, Dept of OBG, </w:t>
      </w:r>
      <w:r w:rsidRPr="006E4933">
        <w:rPr>
          <w:sz w:val="24"/>
          <w:szCs w:val="24"/>
        </w:rPr>
        <w:t>Mr Umesh</w:t>
      </w:r>
      <w:r w:rsidR="00C924A5" w:rsidRPr="0091704D">
        <w:rPr>
          <w:sz w:val="24"/>
          <w:szCs w:val="24"/>
        </w:rPr>
        <w:t xml:space="preserve"> B K, Registrar, AIMS </w:t>
      </w:r>
      <w:r w:rsidRPr="006E4933">
        <w:rPr>
          <w:sz w:val="24"/>
          <w:szCs w:val="24"/>
        </w:rPr>
        <w:t xml:space="preserve">and Mrs Divya, Supervisor, Women and Child </w:t>
      </w:r>
      <w:r w:rsidR="00C924A5" w:rsidRPr="0091704D">
        <w:rPr>
          <w:sz w:val="24"/>
          <w:szCs w:val="24"/>
        </w:rPr>
        <w:t>Welfare Dept.</w:t>
      </w:r>
    </w:p>
    <w:p w14:paraId="46160D7B" w14:textId="3B44E1A0" w:rsidR="006E4933" w:rsidRPr="006E4933" w:rsidRDefault="006E4933" w:rsidP="0063207E">
      <w:pPr>
        <w:spacing w:after="200" w:line="276" w:lineRule="auto"/>
        <w:jc w:val="both"/>
        <w:rPr>
          <w:sz w:val="24"/>
          <w:szCs w:val="24"/>
        </w:rPr>
      </w:pPr>
      <w:r w:rsidRPr="006E4933">
        <w:rPr>
          <w:sz w:val="24"/>
          <w:szCs w:val="24"/>
        </w:rPr>
        <w:t>A team of doctors</w:t>
      </w:r>
      <w:r w:rsidR="00082BEB" w:rsidRPr="0091704D">
        <w:rPr>
          <w:sz w:val="24"/>
          <w:szCs w:val="24"/>
        </w:rPr>
        <w:t xml:space="preserve"> from Dept of OB</w:t>
      </w:r>
      <w:r w:rsidR="00204F95" w:rsidRPr="0091704D">
        <w:rPr>
          <w:sz w:val="24"/>
          <w:szCs w:val="24"/>
        </w:rPr>
        <w:t>G, AIMS</w:t>
      </w:r>
      <w:r w:rsidRPr="006E4933">
        <w:rPr>
          <w:sz w:val="24"/>
          <w:szCs w:val="24"/>
        </w:rPr>
        <w:t xml:space="preserve"> and nursing staff from Kidwai, postgraduates and house surgeons of Dept of OBG and </w:t>
      </w:r>
      <w:proofErr w:type="spellStart"/>
      <w:r w:rsidRPr="006E4933">
        <w:rPr>
          <w:sz w:val="24"/>
          <w:szCs w:val="24"/>
        </w:rPr>
        <w:t>Anganawadi</w:t>
      </w:r>
      <w:proofErr w:type="spellEnd"/>
      <w:r w:rsidRPr="006E4933">
        <w:rPr>
          <w:sz w:val="24"/>
          <w:szCs w:val="24"/>
        </w:rPr>
        <w:t xml:space="preserve"> workers from Bellur, </w:t>
      </w:r>
      <w:proofErr w:type="spellStart"/>
      <w:r w:rsidRPr="006E4933">
        <w:rPr>
          <w:sz w:val="24"/>
          <w:szCs w:val="24"/>
        </w:rPr>
        <w:t>Chunchanagiri</w:t>
      </w:r>
      <w:proofErr w:type="spellEnd"/>
      <w:r w:rsidRPr="006E4933">
        <w:rPr>
          <w:sz w:val="24"/>
          <w:szCs w:val="24"/>
        </w:rPr>
        <w:t xml:space="preserve"> and </w:t>
      </w:r>
      <w:proofErr w:type="spellStart"/>
      <w:r w:rsidRPr="006E4933">
        <w:rPr>
          <w:sz w:val="24"/>
          <w:szCs w:val="24"/>
        </w:rPr>
        <w:t>Kadabahalli</w:t>
      </w:r>
      <w:proofErr w:type="spellEnd"/>
      <w:r w:rsidRPr="006E4933">
        <w:rPr>
          <w:sz w:val="24"/>
          <w:szCs w:val="24"/>
        </w:rPr>
        <w:t xml:space="preserve"> divisions were present</w:t>
      </w:r>
      <w:r w:rsidR="00003329" w:rsidRPr="0091704D">
        <w:rPr>
          <w:sz w:val="24"/>
          <w:szCs w:val="24"/>
        </w:rPr>
        <w:t xml:space="preserve"> and </w:t>
      </w:r>
      <w:r w:rsidR="00816D68" w:rsidRPr="0091704D">
        <w:rPr>
          <w:sz w:val="24"/>
          <w:szCs w:val="24"/>
        </w:rPr>
        <w:t xml:space="preserve">educated about </w:t>
      </w:r>
      <w:r w:rsidR="006A5439" w:rsidRPr="0091704D">
        <w:rPr>
          <w:sz w:val="24"/>
          <w:szCs w:val="24"/>
        </w:rPr>
        <w:t>women health &amp; its importance .</w:t>
      </w:r>
      <w:r w:rsidRPr="006E4933">
        <w:rPr>
          <w:sz w:val="24"/>
          <w:szCs w:val="24"/>
        </w:rPr>
        <w:t xml:space="preserve"> All the beneficiaries of the camps were educated about Menstrual hygiene, symptoms of carcinoma cervix and sexually transmitted diseases, Self breast examination and scree</w:t>
      </w:r>
      <w:r w:rsidR="00921E3E" w:rsidRPr="0091704D">
        <w:rPr>
          <w:sz w:val="24"/>
          <w:szCs w:val="24"/>
        </w:rPr>
        <w:t>ning</w:t>
      </w:r>
      <w:r w:rsidRPr="006E4933">
        <w:rPr>
          <w:sz w:val="24"/>
          <w:szCs w:val="24"/>
        </w:rPr>
        <w:t xml:space="preserve"> for Cervical cancer. </w:t>
      </w:r>
    </w:p>
    <w:p w14:paraId="5710112E" w14:textId="77777777" w:rsidR="006E4933" w:rsidRPr="006E4933" w:rsidRDefault="006E4933" w:rsidP="0063207E">
      <w:pPr>
        <w:spacing w:after="200" w:line="276" w:lineRule="auto"/>
        <w:jc w:val="both"/>
        <w:rPr>
          <w:sz w:val="24"/>
          <w:szCs w:val="24"/>
        </w:rPr>
      </w:pPr>
      <w:r w:rsidRPr="006E4933">
        <w:rPr>
          <w:sz w:val="24"/>
          <w:szCs w:val="24"/>
        </w:rPr>
        <w:t xml:space="preserve">An awareness programme about nutrition was also </w:t>
      </w:r>
      <w:proofErr w:type="spellStart"/>
      <w:r w:rsidRPr="006E4933">
        <w:rPr>
          <w:sz w:val="24"/>
          <w:szCs w:val="24"/>
        </w:rPr>
        <w:t>oragnised</w:t>
      </w:r>
      <w:proofErr w:type="spellEnd"/>
      <w:r w:rsidRPr="006E4933">
        <w:rPr>
          <w:sz w:val="24"/>
          <w:szCs w:val="24"/>
        </w:rPr>
        <w:t xml:space="preserve"> and various traditional nutritious delicacies were exhibited.</w:t>
      </w:r>
    </w:p>
    <w:p w14:paraId="1E700853" w14:textId="47D29F55" w:rsidR="006E4933" w:rsidRPr="006E4933" w:rsidRDefault="006E4933" w:rsidP="0063207E">
      <w:pPr>
        <w:spacing w:after="200" w:line="276" w:lineRule="auto"/>
        <w:jc w:val="both"/>
        <w:rPr>
          <w:sz w:val="24"/>
          <w:szCs w:val="24"/>
        </w:rPr>
      </w:pPr>
      <w:r w:rsidRPr="006E4933">
        <w:rPr>
          <w:sz w:val="24"/>
          <w:szCs w:val="24"/>
        </w:rPr>
        <w:t>80 women</w:t>
      </w:r>
      <w:r w:rsidR="00DC538E">
        <w:rPr>
          <w:sz w:val="24"/>
          <w:szCs w:val="24"/>
        </w:rPr>
        <w:t xml:space="preserve"> participated and</w:t>
      </w:r>
      <w:r w:rsidRPr="006E4933">
        <w:rPr>
          <w:sz w:val="24"/>
          <w:szCs w:val="24"/>
        </w:rPr>
        <w:t xml:space="preserve"> were benefitted from this camp.</w:t>
      </w:r>
    </w:p>
    <w:p w14:paraId="303EDC84" w14:textId="5793BD7E" w:rsidR="00B21FD3" w:rsidRDefault="00B21FD3" w:rsidP="00552B69">
      <w:pPr>
        <w:spacing w:after="200" w:line="276" w:lineRule="auto"/>
        <w:jc w:val="center"/>
      </w:pPr>
      <w:r w:rsidRPr="00B21FD3">
        <w:rPr>
          <w:noProof/>
          <w:lang w:eastAsia="en-IN"/>
        </w:rPr>
        <w:drawing>
          <wp:inline distT="0" distB="0" distL="0" distR="0" wp14:anchorId="1C858060" wp14:editId="68BC1EF0">
            <wp:extent cx="5331442" cy="2581836"/>
            <wp:effectExtent l="63500" t="63500" r="130175" b="123825"/>
            <wp:docPr id="7" name="Picture 0" descr="WhatsApp Image 2022-09-07 at 12.56.59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2-09-07 at 12.56.59 PM.jpeg"/>
                    <pic:cNvPicPr/>
                  </pic:nvPicPr>
                  <pic:blipFill>
                    <a:blip r:embed="rId8" cstate="print"/>
                    <a:srcRect r="7017"/>
                    <a:stretch>
                      <a:fillRect/>
                    </a:stretch>
                  </pic:blipFill>
                  <pic:spPr>
                    <a:xfrm>
                      <a:off x="0" y="0"/>
                      <a:ext cx="5331442" cy="258183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FC8EBC" w14:textId="2A06E61D" w:rsidR="001018DC" w:rsidRDefault="001018DC" w:rsidP="00B141D2">
      <w:pPr>
        <w:spacing w:after="200" w:line="276" w:lineRule="auto"/>
      </w:pPr>
    </w:p>
    <w:p w14:paraId="537C27F7" w14:textId="77777777" w:rsidR="00B141D2" w:rsidRPr="0063207E" w:rsidRDefault="00B141D2" w:rsidP="00231761">
      <w:pPr>
        <w:spacing w:after="200" w:line="276" w:lineRule="auto"/>
        <w:ind w:left="2160"/>
        <w:rPr>
          <w:b/>
          <w:bCs/>
          <w:color w:val="1F3864" w:themeColor="accent1" w:themeShade="80"/>
          <w:sz w:val="32"/>
          <w:szCs w:val="32"/>
        </w:rPr>
      </w:pPr>
      <w:r w:rsidRPr="0063207E">
        <w:rPr>
          <w:b/>
          <w:bCs/>
          <w:color w:val="1F3864" w:themeColor="accent1" w:themeShade="80"/>
          <w:sz w:val="32"/>
          <w:szCs w:val="32"/>
        </w:rPr>
        <w:lastRenderedPageBreak/>
        <w:t>Dept of Obstetrics &amp; Gynaecology</w:t>
      </w:r>
    </w:p>
    <w:p w14:paraId="1E3D2025" w14:textId="5F86EB51" w:rsidR="001018DC" w:rsidRPr="00B21FD3" w:rsidRDefault="00B141D2" w:rsidP="00B141D2">
      <w:pPr>
        <w:spacing w:after="200" w:line="276" w:lineRule="auto"/>
        <w:jc w:val="center"/>
        <w:rPr>
          <w:b/>
          <w:bCs/>
          <w:color w:val="C00000"/>
          <w:sz w:val="32"/>
          <w:szCs w:val="32"/>
        </w:rPr>
      </w:pPr>
      <w:r w:rsidRPr="006E4933">
        <w:rPr>
          <w:b/>
          <w:bCs/>
          <w:color w:val="C00000"/>
          <w:sz w:val="32"/>
          <w:szCs w:val="32"/>
        </w:rPr>
        <w:t>Free Health Check-Up Camp for Women</w:t>
      </w:r>
    </w:p>
    <w:p w14:paraId="769E78A9" w14:textId="7B2E8A3E" w:rsidR="00B21FD3" w:rsidRDefault="00B21FD3" w:rsidP="00E35139">
      <w:pPr>
        <w:spacing w:after="200" w:line="276" w:lineRule="auto"/>
        <w:jc w:val="center"/>
      </w:pPr>
      <w:r w:rsidRPr="00B21FD3">
        <w:rPr>
          <w:noProof/>
          <w:lang w:eastAsia="en-IN"/>
        </w:rPr>
        <w:drawing>
          <wp:inline distT="0" distB="0" distL="0" distR="0" wp14:anchorId="6E1F2583" wp14:editId="376696E4">
            <wp:extent cx="5731510" cy="3381418"/>
            <wp:effectExtent l="63500" t="63500" r="123190" b="123825"/>
            <wp:docPr id="2" name="Picture 1" descr="WhatsApp Image 2022-09-07 at 12.56.5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2-09-07 at 12.56.56 PM.jpeg"/>
                    <pic:cNvPicPr/>
                  </pic:nvPicPr>
                  <pic:blipFill>
                    <a:blip r:embed="rId9" cstate="print">
                      <a:lum bright="-20000" contrast="10000"/>
                    </a:blip>
                    <a:srcRect r="23635"/>
                    <a:stretch>
                      <a:fillRect/>
                    </a:stretch>
                  </pic:blipFill>
                  <pic:spPr>
                    <a:xfrm>
                      <a:off x="0" y="0"/>
                      <a:ext cx="5733076" cy="338234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7A6C6D" w14:textId="77777777" w:rsidR="001018DC" w:rsidRPr="00B21FD3" w:rsidRDefault="001018DC" w:rsidP="00E35139">
      <w:pPr>
        <w:spacing w:after="200" w:line="276" w:lineRule="auto"/>
        <w:jc w:val="center"/>
      </w:pPr>
    </w:p>
    <w:p w14:paraId="3887DAE3" w14:textId="2A89C7E4" w:rsidR="00B21FD3" w:rsidRDefault="00B21FD3" w:rsidP="007722A2">
      <w:pPr>
        <w:spacing w:after="200" w:line="276" w:lineRule="auto"/>
        <w:jc w:val="center"/>
      </w:pPr>
      <w:r w:rsidRPr="00B21FD3">
        <w:rPr>
          <w:noProof/>
          <w:lang w:eastAsia="en-IN"/>
        </w:rPr>
        <w:drawing>
          <wp:inline distT="0" distB="0" distL="0" distR="0" wp14:anchorId="59A31641" wp14:editId="422A0630">
            <wp:extent cx="5731510" cy="2580640"/>
            <wp:effectExtent l="63500" t="63500" r="123190" b="124460"/>
            <wp:docPr id="3" name="Picture 2" descr="WhatsApp Image 2022-09-07 at 12.43.49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2-09-07 at 12.43.49 PM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06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C641A9" w14:textId="0AD19CFB" w:rsidR="001018DC" w:rsidRDefault="001018DC" w:rsidP="007722A2">
      <w:pPr>
        <w:spacing w:after="200" w:line="276" w:lineRule="auto"/>
        <w:jc w:val="center"/>
      </w:pPr>
    </w:p>
    <w:p w14:paraId="037DD487" w14:textId="55FE7B6F" w:rsidR="001018DC" w:rsidRDefault="001018DC" w:rsidP="00B141D2">
      <w:pPr>
        <w:spacing w:after="200" w:line="276" w:lineRule="auto"/>
      </w:pPr>
    </w:p>
    <w:p w14:paraId="01D144C9" w14:textId="77777777" w:rsidR="00B141D2" w:rsidRPr="0063207E" w:rsidRDefault="00B141D2" w:rsidP="00231761">
      <w:pPr>
        <w:spacing w:after="200" w:line="276" w:lineRule="auto"/>
        <w:ind w:left="2160"/>
        <w:rPr>
          <w:b/>
          <w:bCs/>
          <w:color w:val="1F3864" w:themeColor="accent1" w:themeShade="80"/>
          <w:sz w:val="32"/>
          <w:szCs w:val="32"/>
        </w:rPr>
      </w:pPr>
      <w:r w:rsidRPr="0063207E">
        <w:rPr>
          <w:b/>
          <w:bCs/>
          <w:color w:val="1F3864" w:themeColor="accent1" w:themeShade="80"/>
          <w:sz w:val="32"/>
          <w:szCs w:val="32"/>
        </w:rPr>
        <w:lastRenderedPageBreak/>
        <w:t>Dept of Obstetrics &amp; Gynaecology</w:t>
      </w:r>
    </w:p>
    <w:p w14:paraId="2D1DF0A0" w14:textId="33FB7991" w:rsidR="001018DC" w:rsidRPr="00B21FD3" w:rsidRDefault="00B141D2" w:rsidP="00B141D2">
      <w:pPr>
        <w:spacing w:after="200" w:line="276" w:lineRule="auto"/>
        <w:jc w:val="center"/>
        <w:rPr>
          <w:b/>
          <w:bCs/>
          <w:color w:val="C00000"/>
          <w:sz w:val="32"/>
          <w:szCs w:val="32"/>
        </w:rPr>
      </w:pPr>
      <w:r w:rsidRPr="006E4933">
        <w:rPr>
          <w:b/>
          <w:bCs/>
          <w:color w:val="C00000"/>
          <w:sz w:val="32"/>
          <w:szCs w:val="32"/>
        </w:rPr>
        <w:t>Free Health Check-Up Camp for Women</w:t>
      </w:r>
    </w:p>
    <w:p w14:paraId="4EE51B18" w14:textId="4A9E6DD6" w:rsidR="00B21FD3" w:rsidRDefault="00B21FD3" w:rsidP="0030596C">
      <w:pPr>
        <w:spacing w:after="200" w:line="276" w:lineRule="auto"/>
        <w:jc w:val="center"/>
      </w:pPr>
      <w:r w:rsidRPr="00B21FD3">
        <w:rPr>
          <w:noProof/>
          <w:lang w:eastAsia="en-IN"/>
        </w:rPr>
        <w:drawing>
          <wp:inline distT="0" distB="0" distL="0" distR="0" wp14:anchorId="7FC7EC25" wp14:editId="276BFB76">
            <wp:extent cx="5733751" cy="2627940"/>
            <wp:effectExtent l="63500" t="63500" r="121285" b="128270"/>
            <wp:docPr id="8" name="Picture 3" descr="WhatsApp Image 2022-09-07 at 3.12.37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2-09-07 at 3.12.37 PM.jpeg"/>
                    <pic:cNvPicPr/>
                  </pic:nvPicPr>
                  <pic:blipFill>
                    <a:blip r:embed="rId11" cstate="print"/>
                    <a:srcRect t="38819"/>
                    <a:stretch>
                      <a:fillRect/>
                    </a:stretch>
                  </pic:blipFill>
                  <pic:spPr>
                    <a:xfrm>
                      <a:off x="0" y="0"/>
                      <a:ext cx="5733751" cy="26279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E87539" w14:textId="77777777" w:rsidR="001018DC" w:rsidRPr="00B21FD3" w:rsidRDefault="001018DC" w:rsidP="0030596C">
      <w:pPr>
        <w:spacing w:after="200" w:line="276" w:lineRule="auto"/>
        <w:jc w:val="center"/>
      </w:pPr>
    </w:p>
    <w:p w14:paraId="47A0007C" w14:textId="517382C5" w:rsidR="00632491" w:rsidRPr="00B141D2" w:rsidRDefault="00B21FD3" w:rsidP="00B141D2">
      <w:pPr>
        <w:spacing w:after="200" w:line="276" w:lineRule="auto"/>
        <w:jc w:val="center"/>
      </w:pPr>
      <w:r w:rsidRPr="00B21FD3">
        <w:rPr>
          <w:noProof/>
          <w:lang w:eastAsia="en-IN"/>
        </w:rPr>
        <w:drawing>
          <wp:inline distT="0" distB="0" distL="0" distR="0" wp14:anchorId="3184C474" wp14:editId="07175C40">
            <wp:extent cx="5777865" cy="3846800"/>
            <wp:effectExtent l="63500" t="63500" r="127635" b="128905"/>
            <wp:docPr id="9" name="Picture 4" descr="WhatsApp Image 2022-09-07 at 12.44.3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2-09-07 at 12.44.35 PM.jpeg"/>
                    <pic:cNvPicPr/>
                  </pic:nvPicPr>
                  <pic:blipFill>
                    <a:blip r:embed="rId12" cstate="print"/>
                    <a:srcRect l="32367"/>
                    <a:stretch>
                      <a:fillRect/>
                    </a:stretch>
                  </pic:blipFill>
                  <pic:spPr>
                    <a:xfrm>
                      <a:off x="0" y="0"/>
                      <a:ext cx="5779118" cy="38476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632491" w:rsidRPr="00B141D2" w:rsidSect="00410F2C">
      <w:headerReference w:type="default" r:id="rId13"/>
      <w:footerReference w:type="default" r:id="rId14"/>
      <w:pgSz w:w="11906" w:h="16838"/>
      <w:pgMar w:top="1852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0B70D" w14:textId="77777777" w:rsidR="004A67D0" w:rsidRDefault="004A67D0" w:rsidP="001946EA">
      <w:pPr>
        <w:spacing w:after="0" w:line="240" w:lineRule="auto"/>
      </w:pPr>
      <w:r>
        <w:separator/>
      </w:r>
    </w:p>
  </w:endnote>
  <w:endnote w:type="continuationSeparator" w:id="0">
    <w:p w14:paraId="36F8786E" w14:textId="77777777" w:rsidR="004A67D0" w:rsidRDefault="004A67D0" w:rsidP="00194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BD80F" w14:textId="70D9A479" w:rsidR="008F76FA" w:rsidRDefault="008F76FA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48E2226A" w14:textId="4F8797EA" w:rsidR="008F76FA" w:rsidRDefault="008F76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BBB43" w14:textId="77777777" w:rsidR="004A67D0" w:rsidRDefault="004A67D0" w:rsidP="001946EA">
      <w:pPr>
        <w:spacing w:after="0" w:line="240" w:lineRule="auto"/>
      </w:pPr>
      <w:r>
        <w:separator/>
      </w:r>
    </w:p>
  </w:footnote>
  <w:footnote w:type="continuationSeparator" w:id="0">
    <w:p w14:paraId="13EE87FE" w14:textId="77777777" w:rsidR="004A67D0" w:rsidRDefault="004A67D0" w:rsidP="00194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537D2" w14:textId="0028EA6E" w:rsidR="008F76FA" w:rsidRDefault="00760AE9">
    <w:pPr>
      <w:pStyle w:val="Header"/>
    </w:pPr>
    <w:r>
      <w:rPr>
        <w:noProof/>
        <w:lang w:eastAsia="en-IN"/>
      </w:rPr>
      <w:drawing>
        <wp:anchor distT="0" distB="0" distL="114300" distR="114300" simplePos="0" relativeHeight="251665408" behindDoc="1" locked="0" layoutInCell="1" allowOverlap="1" wp14:anchorId="0FEA7C1F" wp14:editId="2D8F3BA8">
          <wp:simplePos x="0" y="0"/>
          <wp:positionH relativeFrom="page">
            <wp:posOffset>6496050</wp:posOffset>
          </wp:positionH>
          <wp:positionV relativeFrom="paragraph">
            <wp:posOffset>-212090</wp:posOffset>
          </wp:positionV>
          <wp:extent cx="828675" cy="828675"/>
          <wp:effectExtent l="0" t="0" r="0" b="9525"/>
          <wp:wrapTight wrapText="bothSides">
            <wp:wrapPolygon edited="0">
              <wp:start x="9434" y="0"/>
              <wp:lineTo x="3972" y="2483"/>
              <wp:lineTo x="2979" y="3972"/>
              <wp:lineTo x="2979" y="8441"/>
              <wp:lineTo x="3972" y="16386"/>
              <wp:lineTo x="4469" y="18372"/>
              <wp:lineTo x="7448" y="21352"/>
              <wp:lineTo x="14897" y="21352"/>
              <wp:lineTo x="16883" y="17379"/>
              <wp:lineTo x="18372" y="4966"/>
              <wp:lineTo x="16883" y="2483"/>
              <wp:lineTo x="11917" y="0"/>
              <wp:lineTo x="9434" y="0"/>
            </wp:wrapPolygon>
          </wp:wrapTight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IN"/>
      </w:rPr>
      <w:drawing>
        <wp:anchor distT="0" distB="0" distL="114300" distR="114300" simplePos="0" relativeHeight="251664384" behindDoc="1" locked="0" layoutInCell="1" allowOverlap="1" wp14:anchorId="0A7BA7DF" wp14:editId="3AEE3610">
          <wp:simplePos x="0" y="0"/>
          <wp:positionH relativeFrom="column">
            <wp:posOffset>-552450</wp:posOffset>
          </wp:positionH>
          <wp:positionV relativeFrom="paragraph">
            <wp:posOffset>-221615</wp:posOffset>
          </wp:positionV>
          <wp:extent cx="800100" cy="800100"/>
          <wp:effectExtent l="0" t="0" r="0" b="0"/>
          <wp:wrapTight wrapText="bothSides">
            <wp:wrapPolygon edited="0">
              <wp:start x="8229" y="0"/>
              <wp:lineTo x="5657" y="1543"/>
              <wp:lineTo x="0" y="7200"/>
              <wp:lineTo x="0" y="10286"/>
              <wp:lineTo x="2571" y="17486"/>
              <wp:lineTo x="7200" y="20057"/>
              <wp:lineTo x="8229" y="21086"/>
              <wp:lineTo x="12857" y="21086"/>
              <wp:lineTo x="13886" y="20057"/>
              <wp:lineTo x="18514" y="17486"/>
              <wp:lineTo x="21086" y="10286"/>
              <wp:lineTo x="21086" y="7200"/>
              <wp:lineTo x="15429" y="1543"/>
              <wp:lineTo x="12857" y="0"/>
              <wp:lineTo x="8229" y="0"/>
            </wp:wrapPolygon>
          </wp:wrapTight>
          <wp:docPr id="11" name="Picture 1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76FA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E5F69E0" wp14:editId="7CD5DE10">
              <wp:simplePos x="0" y="0"/>
              <wp:positionH relativeFrom="margin">
                <wp:posOffset>99060</wp:posOffset>
              </wp:positionH>
              <wp:positionV relativeFrom="paragraph">
                <wp:posOffset>-344805</wp:posOffset>
              </wp:positionV>
              <wp:extent cx="5501640" cy="1310640"/>
              <wp:effectExtent l="0" t="0" r="0" b="381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01640" cy="13106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8D92A64" w14:textId="78E9900A" w:rsidR="008F76FA" w:rsidRPr="00336FD8" w:rsidRDefault="008F76FA" w:rsidP="005C62A8">
                          <w:pPr>
                            <w:spacing w:after="0" w:line="240" w:lineRule="auto"/>
                            <w:jc w:val="center"/>
                            <w:rPr>
                              <w:rFonts w:ascii="Palatino Linotype" w:hAnsi="Palatino Linotype"/>
                              <w:sz w:val="12"/>
                              <w:szCs w:val="18"/>
                              <w:lang w:val="en-US"/>
                            </w:rPr>
                          </w:pPr>
                          <w:r w:rsidRPr="00336FD8">
                            <w:rPr>
                              <w:rFonts w:ascii="Palatino Linotype" w:hAnsi="Palatino Linotype"/>
                              <w:sz w:val="12"/>
                              <w:szCs w:val="18"/>
                              <w:lang w:val="en-US"/>
                            </w:rPr>
                            <w:t xml:space="preserve">II Jai Sri </w:t>
                          </w:r>
                          <w:proofErr w:type="spellStart"/>
                          <w:r w:rsidRPr="00336FD8">
                            <w:rPr>
                              <w:rFonts w:ascii="Palatino Linotype" w:hAnsi="Palatino Linotype"/>
                              <w:sz w:val="12"/>
                              <w:szCs w:val="18"/>
                              <w:lang w:val="en-US"/>
                            </w:rPr>
                            <w:t>Gurudev</w:t>
                          </w:r>
                          <w:proofErr w:type="spellEnd"/>
                          <w:r w:rsidRPr="00336FD8">
                            <w:rPr>
                              <w:rFonts w:ascii="Palatino Linotype" w:hAnsi="Palatino Linotype"/>
                              <w:sz w:val="12"/>
                              <w:szCs w:val="18"/>
                              <w:lang w:val="en-US"/>
                            </w:rPr>
                            <w:t xml:space="preserve"> II</w:t>
                          </w:r>
                        </w:p>
                        <w:p w14:paraId="3347C486" w14:textId="72A0685B" w:rsidR="008F76FA" w:rsidRPr="001D151B" w:rsidRDefault="008F76FA" w:rsidP="005C62A8">
                          <w:pPr>
                            <w:spacing w:after="0" w:line="240" w:lineRule="auto"/>
                            <w:jc w:val="center"/>
                            <w:rPr>
                              <w:rFonts w:ascii="Palatino Linotype" w:hAnsi="Palatino Linotype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</w:pPr>
                          <w:proofErr w:type="spellStart"/>
                          <w:r w:rsidRPr="001D151B">
                            <w:rPr>
                              <w:rFonts w:ascii="Palatino Linotype" w:hAnsi="Palatino Linotype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>Adichunchanagiri</w:t>
                          </w:r>
                          <w:proofErr w:type="spellEnd"/>
                          <w:r w:rsidRPr="001D151B">
                            <w:rPr>
                              <w:rFonts w:ascii="Palatino Linotype" w:hAnsi="Palatino Linotype"/>
                              <w:b/>
                              <w:bCs/>
                              <w:color w:val="C00000"/>
                              <w:sz w:val="32"/>
                              <w:szCs w:val="32"/>
                              <w:lang w:val="en-US"/>
                            </w:rPr>
                            <w:t xml:space="preserve"> Institute of Medical Sciences</w:t>
                          </w:r>
                        </w:p>
                        <w:p w14:paraId="0ED06139" w14:textId="73898F1E" w:rsidR="008F76FA" w:rsidRPr="001D151B" w:rsidRDefault="008F76FA" w:rsidP="005C62A8">
                          <w:pPr>
                            <w:spacing w:after="0" w:line="240" w:lineRule="auto"/>
                            <w:jc w:val="center"/>
                            <w:rPr>
                              <w:rFonts w:ascii="Palatino Linotype" w:hAnsi="Palatino Linotype"/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</w:pPr>
                          <w:r w:rsidRPr="001D151B">
                            <w:rPr>
                              <w:rFonts w:ascii="Palatino Linotype" w:hAnsi="Palatino Linotype"/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 xml:space="preserve">(A Constituent College of </w:t>
                          </w:r>
                          <w:proofErr w:type="spellStart"/>
                          <w:r w:rsidRPr="001D151B">
                            <w:rPr>
                              <w:rFonts w:ascii="Palatino Linotype" w:hAnsi="Palatino Linotype"/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>Adichunchanagiri</w:t>
                          </w:r>
                          <w:proofErr w:type="spellEnd"/>
                          <w:r w:rsidRPr="001D151B">
                            <w:rPr>
                              <w:rFonts w:ascii="Palatino Linotype" w:hAnsi="Palatino Linotype"/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 xml:space="preserve"> University)</w:t>
                          </w:r>
                        </w:p>
                        <w:p w14:paraId="7F447758" w14:textId="5FDF6D74" w:rsidR="008F76FA" w:rsidRPr="001D151B" w:rsidRDefault="008F76FA" w:rsidP="005C62A8">
                          <w:pPr>
                            <w:spacing w:after="0" w:line="240" w:lineRule="auto"/>
                            <w:jc w:val="center"/>
                            <w:rPr>
                              <w:rFonts w:ascii="Palatino Linotype" w:hAnsi="Palatino Linotype"/>
                              <w:sz w:val="14"/>
                              <w:szCs w:val="14"/>
                              <w:lang w:val="en-US"/>
                            </w:rPr>
                          </w:pPr>
                          <w:r w:rsidRPr="001D151B">
                            <w:rPr>
                              <w:rFonts w:ascii="Palatino Linotype" w:hAnsi="Palatino Linotype"/>
                              <w:sz w:val="14"/>
                              <w:szCs w:val="14"/>
                              <w:lang w:val="en-US"/>
                            </w:rPr>
                            <w:t>(Recognized by Medical Council of India, New Delhi, General Medical Council, London (U.K))</w:t>
                          </w:r>
                        </w:p>
                        <w:p w14:paraId="65E07728" w14:textId="13FDCA5D" w:rsidR="008F76FA" w:rsidRPr="00BE4CDB" w:rsidRDefault="00BE4CDB" w:rsidP="00BE4CDB">
                          <w:pPr>
                            <w:spacing w:after="0" w:line="240" w:lineRule="auto"/>
                            <w:jc w:val="center"/>
                            <w:rPr>
                              <w:rFonts w:ascii="Palatino Linotype" w:hAnsi="Palatino Linotype"/>
                              <w:sz w:val="12"/>
                              <w:szCs w:val="12"/>
                              <w:lang w:val="en-US"/>
                            </w:rPr>
                          </w:pPr>
                          <w:r w:rsidRPr="00BE4CDB">
                            <w:rPr>
                              <w:rFonts w:ascii="Palatino Linotype" w:hAnsi="Palatino Linotype"/>
                              <w:sz w:val="12"/>
                              <w:szCs w:val="12"/>
                              <w:lang w:val="en-US"/>
                            </w:rPr>
                            <w:t xml:space="preserve">B G Nagara:571448, Nagamangala </w:t>
                          </w:r>
                          <w:proofErr w:type="spellStart"/>
                          <w:r w:rsidRPr="00BE4CDB">
                            <w:rPr>
                              <w:rFonts w:ascii="Palatino Linotype" w:hAnsi="Palatino Linotype"/>
                              <w:sz w:val="12"/>
                              <w:szCs w:val="12"/>
                              <w:lang w:val="en-US"/>
                            </w:rPr>
                            <w:t>Taluk</w:t>
                          </w:r>
                          <w:proofErr w:type="spellEnd"/>
                          <w:r w:rsidRPr="00BE4CDB">
                            <w:rPr>
                              <w:rFonts w:ascii="Palatino Linotype" w:hAnsi="Palatino Linotype"/>
                              <w:sz w:val="12"/>
                              <w:szCs w:val="12"/>
                              <w:lang w:val="en-US"/>
                            </w:rPr>
                            <w:t>, Mandya District, Karnataka, Indi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5F69E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7.8pt;margin-top:-27.15pt;width:433.2pt;height:103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" filled="f" stroked="f" strokeweight=".5pt">
              <v:textbox>
                <w:txbxContent>
                  <w:p w14:paraId="48D92A64" w14:textId="78E9900A" w:rsidR="008F76FA" w:rsidRPr="00336FD8" w:rsidRDefault="008F76FA" w:rsidP="005C62A8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  <w:sz w:val="12"/>
                        <w:szCs w:val="18"/>
                        <w:lang w:val="en-US"/>
                      </w:rPr>
                    </w:pPr>
                    <w:r w:rsidRPr="00336FD8">
                      <w:rPr>
                        <w:rFonts w:ascii="Palatino Linotype" w:hAnsi="Palatino Linotype"/>
                        <w:sz w:val="12"/>
                        <w:szCs w:val="18"/>
                        <w:lang w:val="en-US"/>
                      </w:rPr>
                      <w:t xml:space="preserve">II Jai Sri </w:t>
                    </w:r>
                    <w:proofErr w:type="spellStart"/>
                    <w:r w:rsidRPr="00336FD8">
                      <w:rPr>
                        <w:rFonts w:ascii="Palatino Linotype" w:hAnsi="Palatino Linotype"/>
                        <w:sz w:val="12"/>
                        <w:szCs w:val="18"/>
                        <w:lang w:val="en-US"/>
                      </w:rPr>
                      <w:t>Gurudev</w:t>
                    </w:r>
                    <w:proofErr w:type="spellEnd"/>
                    <w:r w:rsidRPr="00336FD8">
                      <w:rPr>
                        <w:rFonts w:ascii="Palatino Linotype" w:hAnsi="Palatino Linotype"/>
                        <w:sz w:val="12"/>
                        <w:szCs w:val="18"/>
                        <w:lang w:val="en-US"/>
                      </w:rPr>
                      <w:t xml:space="preserve"> II</w:t>
                    </w:r>
                  </w:p>
                  <w:p w14:paraId="3347C486" w14:textId="72A0685B" w:rsidR="008F76FA" w:rsidRPr="001D151B" w:rsidRDefault="008F76FA" w:rsidP="005C62A8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</w:pPr>
                    <w:proofErr w:type="spellStart"/>
                    <w:r w:rsidRPr="001D151B">
                      <w:rPr>
                        <w:rFonts w:ascii="Palatino Linotype" w:hAnsi="Palatino Linotype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>Adichunchanagiri</w:t>
                    </w:r>
                    <w:proofErr w:type="spellEnd"/>
                    <w:r w:rsidRPr="001D151B">
                      <w:rPr>
                        <w:rFonts w:ascii="Palatino Linotype" w:hAnsi="Palatino Linotype"/>
                        <w:b/>
                        <w:bCs/>
                        <w:color w:val="C00000"/>
                        <w:sz w:val="32"/>
                        <w:szCs w:val="32"/>
                        <w:lang w:val="en-US"/>
                      </w:rPr>
                      <w:t xml:space="preserve"> Institute of Medical Sciences</w:t>
                    </w:r>
                  </w:p>
                  <w:p w14:paraId="0ED06139" w14:textId="73898F1E" w:rsidR="008F76FA" w:rsidRPr="001D151B" w:rsidRDefault="008F76FA" w:rsidP="005C62A8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  <w:b/>
                        <w:bCs/>
                        <w:sz w:val="20"/>
                        <w:szCs w:val="20"/>
                        <w:lang w:val="en-US"/>
                      </w:rPr>
                    </w:pPr>
                    <w:r w:rsidRPr="001D151B">
                      <w:rPr>
                        <w:rFonts w:ascii="Palatino Linotype" w:hAnsi="Palatino Linotype"/>
                        <w:b/>
                        <w:bCs/>
                        <w:sz w:val="20"/>
                        <w:szCs w:val="20"/>
                        <w:lang w:val="en-US"/>
                      </w:rPr>
                      <w:t xml:space="preserve">(A Constituent College of </w:t>
                    </w:r>
                    <w:proofErr w:type="spellStart"/>
                    <w:r w:rsidRPr="001D151B">
                      <w:rPr>
                        <w:rFonts w:ascii="Palatino Linotype" w:hAnsi="Palatino Linotype"/>
                        <w:b/>
                        <w:bCs/>
                        <w:sz w:val="20"/>
                        <w:szCs w:val="20"/>
                        <w:lang w:val="en-US"/>
                      </w:rPr>
                      <w:t>Adichunchanagiri</w:t>
                    </w:r>
                    <w:proofErr w:type="spellEnd"/>
                    <w:r w:rsidRPr="001D151B">
                      <w:rPr>
                        <w:rFonts w:ascii="Palatino Linotype" w:hAnsi="Palatino Linotype"/>
                        <w:b/>
                        <w:bCs/>
                        <w:sz w:val="20"/>
                        <w:szCs w:val="20"/>
                        <w:lang w:val="en-US"/>
                      </w:rPr>
                      <w:t xml:space="preserve"> University)</w:t>
                    </w:r>
                  </w:p>
                  <w:p w14:paraId="7F447758" w14:textId="5FDF6D74" w:rsidR="008F76FA" w:rsidRPr="001D151B" w:rsidRDefault="008F76FA" w:rsidP="005C62A8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  <w:sz w:val="14"/>
                        <w:szCs w:val="14"/>
                        <w:lang w:val="en-US"/>
                      </w:rPr>
                    </w:pPr>
                    <w:r w:rsidRPr="001D151B">
                      <w:rPr>
                        <w:rFonts w:ascii="Palatino Linotype" w:hAnsi="Palatino Linotype"/>
                        <w:sz w:val="14"/>
                        <w:szCs w:val="14"/>
                        <w:lang w:val="en-US"/>
                      </w:rPr>
                      <w:t>(Recognized by Medical Council of India, New Delhi, General Medical Council, London (U.K))</w:t>
                    </w:r>
                  </w:p>
                  <w:p w14:paraId="65E07728" w14:textId="13FDCA5D" w:rsidR="008F76FA" w:rsidRPr="00BE4CDB" w:rsidRDefault="00BE4CDB" w:rsidP="00BE4CDB">
                    <w:pPr>
                      <w:spacing w:after="0" w:line="240" w:lineRule="auto"/>
                      <w:jc w:val="center"/>
                      <w:rPr>
                        <w:rFonts w:ascii="Palatino Linotype" w:hAnsi="Palatino Linotype"/>
                        <w:sz w:val="12"/>
                        <w:szCs w:val="12"/>
                        <w:lang w:val="en-US"/>
                      </w:rPr>
                    </w:pPr>
                    <w:r w:rsidRPr="00BE4CDB">
                      <w:rPr>
                        <w:rFonts w:ascii="Palatino Linotype" w:hAnsi="Palatino Linotype"/>
                        <w:sz w:val="12"/>
                        <w:szCs w:val="12"/>
                        <w:lang w:val="en-US"/>
                      </w:rPr>
                      <w:t xml:space="preserve">B G Nagara:571448, Nagamangala Taluk, </w:t>
                    </w:r>
                    <w:proofErr w:type="spellStart"/>
                    <w:r w:rsidRPr="00BE4CDB">
                      <w:rPr>
                        <w:rFonts w:ascii="Palatino Linotype" w:hAnsi="Palatino Linotype"/>
                        <w:sz w:val="12"/>
                        <w:szCs w:val="12"/>
                        <w:lang w:val="en-US"/>
                      </w:rPr>
                      <w:t>Mandya</w:t>
                    </w:r>
                    <w:proofErr w:type="spellEnd"/>
                    <w:r w:rsidRPr="00BE4CDB">
                      <w:rPr>
                        <w:rFonts w:ascii="Palatino Linotype" w:hAnsi="Palatino Linotype"/>
                        <w:sz w:val="12"/>
                        <w:szCs w:val="12"/>
                        <w:lang w:val="en-US"/>
                      </w:rPr>
                      <w:t xml:space="preserve"> District, Karnataka, India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F76FA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A7542F" wp14:editId="35E693C5">
              <wp:simplePos x="0" y="0"/>
              <wp:positionH relativeFrom="page">
                <wp:posOffset>3223259</wp:posOffset>
              </wp:positionH>
              <wp:positionV relativeFrom="paragraph">
                <wp:posOffset>-449580</wp:posOffset>
              </wp:positionV>
              <wp:extent cx="4330065" cy="495300"/>
              <wp:effectExtent l="0" t="0" r="0" b="0"/>
              <wp:wrapNone/>
              <wp:docPr id="5" name="Right Tri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4330065" cy="495300"/>
                      </a:xfrm>
                      <a:prstGeom prst="rtTriangle">
                        <a:avLst/>
                      </a:prstGeom>
                      <a:solidFill>
                        <a:srgbClr val="B5536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8F8212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5" o:spid="_x0000_s1026" type="#_x0000_t6" style="position:absolute;margin-left:253.8pt;margin-top:-35.4pt;width:340.95pt;height:39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" fillcolor="#b55361" stroked="f" strokeweight="1pt">
              <w10:wrap anchorx="page"/>
            </v:shape>
          </w:pict>
        </mc:Fallback>
      </mc:AlternateContent>
    </w:r>
    <w:r w:rsidR="008F76FA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FF4021" wp14:editId="137B661F">
              <wp:simplePos x="0" y="0"/>
              <wp:positionH relativeFrom="page">
                <wp:align>left</wp:align>
              </wp:positionH>
              <wp:positionV relativeFrom="paragraph">
                <wp:posOffset>-535305</wp:posOffset>
              </wp:positionV>
              <wp:extent cx="5859780" cy="990600"/>
              <wp:effectExtent l="0" t="0" r="7620" b="0"/>
              <wp:wrapNone/>
              <wp:docPr id="4" name="Right Tri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>
                        <a:off x="0" y="0"/>
                        <a:ext cx="5859780" cy="990600"/>
                      </a:xfrm>
                      <a:prstGeom prst="rtTriangle">
                        <a:avLst/>
                      </a:prstGeom>
                      <a:solidFill>
                        <a:srgbClr val="DFB42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A03617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4" o:spid="_x0000_s1026" type="#_x0000_t6" style="position:absolute;margin-left:0;margin-top:-42.15pt;width:461.4pt;height:78pt;rotation:180;flip:x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" fillcolor="#dfb429" stroked="f" strokeweight="1pt">
              <w10:wrap anchorx="page"/>
            </v:shape>
          </w:pict>
        </mc:Fallback>
      </mc:AlternateContent>
    </w:r>
  </w:p>
  <w:p w14:paraId="3A2C2325" w14:textId="77777777" w:rsidR="008F76FA" w:rsidRDefault="008F76FA">
    <w:pPr>
      <w:pStyle w:val="Header"/>
    </w:pPr>
  </w:p>
  <w:p w14:paraId="6ED8D7E1" w14:textId="77777777" w:rsidR="008F76FA" w:rsidRDefault="008F76FA">
    <w:pPr>
      <w:pStyle w:val="Header"/>
    </w:pPr>
  </w:p>
  <w:p w14:paraId="06871ABE" w14:textId="3764E7F2" w:rsidR="00410F2C" w:rsidRDefault="008F76FA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8CD9A7B" wp14:editId="47008F4B">
              <wp:simplePos x="0" y="0"/>
              <wp:positionH relativeFrom="column">
                <wp:posOffset>-624626</wp:posOffset>
              </wp:positionH>
              <wp:positionV relativeFrom="paragraph">
                <wp:posOffset>222831</wp:posOffset>
              </wp:positionV>
              <wp:extent cx="6947651" cy="6440"/>
              <wp:effectExtent l="0" t="0" r="24765" b="317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47651" cy="6440"/>
                      </a:xfrm>
                      <a:prstGeom prst="line">
                        <a:avLst/>
                      </a:prstGeom>
                      <a:ln w="190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4CEA72E" id="Straight Connector 16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9.2pt,17.55pt" to="497.8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" strokecolor="#c00000" strokeweight="1.5pt">
              <v:stroke joinstyle="miter"/>
            </v:line>
          </w:pict>
        </mc:Fallback>
      </mc:AlternateContent>
    </w:r>
  </w:p>
  <w:p w14:paraId="0E730789" w14:textId="77777777" w:rsidR="00410F2C" w:rsidRDefault="00410F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97255"/>
    <w:multiLevelType w:val="hybridMultilevel"/>
    <w:tmpl w:val="4FAAAC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911CB"/>
    <w:multiLevelType w:val="hybridMultilevel"/>
    <w:tmpl w:val="821E533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982C72"/>
    <w:multiLevelType w:val="hybridMultilevel"/>
    <w:tmpl w:val="998896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A3B9C"/>
    <w:multiLevelType w:val="hybridMultilevel"/>
    <w:tmpl w:val="109A4EDC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C14E52"/>
    <w:multiLevelType w:val="hybridMultilevel"/>
    <w:tmpl w:val="CA6C27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F13A9"/>
    <w:multiLevelType w:val="hybridMultilevel"/>
    <w:tmpl w:val="035ACC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B263B"/>
    <w:multiLevelType w:val="hybridMultilevel"/>
    <w:tmpl w:val="D6506F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370E1B"/>
    <w:multiLevelType w:val="hybridMultilevel"/>
    <w:tmpl w:val="A036CC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CB5C53"/>
    <w:multiLevelType w:val="hybridMultilevel"/>
    <w:tmpl w:val="646C02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D395E"/>
    <w:multiLevelType w:val="hybridMultilevel"/>
    <w:tmpl w:val="2110A4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41C6B"/>
    <w:multiLevelType w:val="hybridMultilevel"/>
    <w:tmpl w:val="C004DF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52706"/>
    <w:multiLevelType w:val="hybridMultilevel"/>
    <w:tmpl w:val="9A761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330810"/>
    <w:multiLevelType w:val="hybridMultilevel"/>
    <w:tmpl w:val="07E2E21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B00BE6"/>
    <w:multiLevelType w:val="hybridMultilevel"/>
    <w:tmpl w:val="6F34B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04FB1"/>
    <w:multiLevelType w:val="hybridMultilevel"/>
    <w:tmpl w:val="66E4A4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3F0904"/>
    <w:multiLevelType w:val="hybridMultilevel"/>
    <w:tmpl w:val="EB7A5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5767C"/>
    <w:multiLevelType w:val="hybridMultilevel"/>
    <w:tmpl w:val="83A4B8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B126BB"/>
    <w:multiLevelType w:val="hybridMultilevel"/>
    <w:tmpl w:val="32C415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7A2C"/>
    <w:multiLevelType w:val="hybridMultilevel"/>
    <w:tmpl w:val="6930CF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01731B"/>
    <w:multiLevelType w:val="hybridMultilevel"/>
    <w:tmpl w:val="620033F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8C4316"/>
    <w:multiLevelType w:val="hybridMultilevel"/>
    <w:tmpl w:val="F402B0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1E1E89"/>
    <w:multiLevelType w:val="hybridMultilevel"/>
    <w:tmpl w:val="45CAA9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904FE"/>
    <w:multiLevelType w:val="hybridMultilevel"/>
    <w:tmpl w:val="4F721F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F0E60"/>
    <w:multiLevelType w:val="hybridMultilevel"/>
    <w:tmpl w:val="C1BA98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335EF"/>
    <w:multiLevelType w:val="hybridMultilevel"/>
    <w:tmpl w:val="7B8ABF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A7418"/>
    <w:multiLevelType w:val="hybridMultilevel"/>
    <w:tmpl w:val="185CFF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954036"/>
    <w:multiLevelType w:val="hybridMultilevel"/>
    <w:tmpl w:val="A2981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6373274">
    <w:abstractNumId w:val="18"/>
  </w:num>
  <w:num w:numId="2" w16cid:durableId="1980070089">
    <w:abstractNumId w:val="19"/>
  </w:num>
  <w:num w:numId="3" w16cid:durableId="981082765">
    <w:abstractNumId w:val="15"/>
  </w:num>
  <w:num w:numId="4" w16cid:durableId="863832000">
    <w:abstractNumId w:val="0"/>
  </w:num>
  <w:num w:numId="5" w16cid:durableId="1136214185">
    <w:abstractNumId w:val="14"/>
  </w:num>
  <w:num w:numId="6" w16cid:durableId="1561019657">
    <w:abstractNumId w:val="5"/>
  </w:num>
  <w:num w:numId="7" w16cid:durableId="1377267923">
    <w:abstractNumId w:val="20"/>
  </w:num>
  <w:num w:numId="8" w16cid:durableId="1060441725">
    <w:abstractNumId w:val="4"/>
  </w:num>
  <w:num w:numId="9" w16cid:durableId="1113792830">
    <w:abstractNumId w:val="22"/>
  </w:num>
  <w:num w:numId="10" w16cid:durableId="2001040715">
    <w:abstractNumId w:val="17"/>
  </w:num>
  <w:num w:numId="11" w16cid:durableId="725837132">
    <w:abstractNumId w:val="9"/>
  </w:num>
  <w:num w:numId="12" w16cid:durableId="12164341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8834058">
    <w:abstractNumId w:val="12"/>
  </w:num>
  <w:num w:numId="14" w16cid:durableId="1364095068">
    <w:abstractNumId w:val="7"/>
  </w:num>
  <w:num w:numId="15" w16cid:durableId="1015885284">
    <w:abstractNumId w:val="2"/>
  </w:num>
  <w:num w:numId="16" w16cid:durableId="305664359">
    <w:abstractNumId w:val="8"/>
  </w:num>
  <w:num w:numId="17" w16cid:durableId="1910461112">
    <w:abstractNumId w:val="1"/>
  </w:num>
  <w:num w:numId="18" w16cid:durableId="2053799878">
    <w:abstractNumId w:val="24"/>
  </w:num>
  <w:num w:numId="19" w16cid:durableId="840703569">
    <w:abstractNumId w:val="11"/>
  </w:num>
  <w:num w:numId="20" w16cid:durableId="796068579">
    <w:abstractNumId w:val="13"/>
  </w:num>
  <w:num w:numId="21" w16cid:durableId="717977643">
    <w:abstractNumId w:val="6"/>
  </w:num>
  <w:num w:numId="22" w16cid:durableId="1437407336">
    <w:abstractNumId w:val="16"/>
  </w:num>
  <w:num w:numId="23" w16cid:durableId="62460335">
    <w:abstractNumId w:val="10"/>
  </w:num>
  <w:num w:numId="24" w16cid:durableId="1407145744">
    <w:abstractNumId w:val="21"/>
  </w:num>
  <w:num w:numId="25" w16cid:durableId="555119630">
    <w:abstractNumId w:val="23"/>
  </w:num>
  <w:num w:numId="26" w16cid:durableId="1365591080">
    <w:abstractNumId w:val="26"/>
  </w:num>
  <w:num w:numId="27" w16cid:durableId="897132210">
    <w:abstractNumId w:val="3"/>
  </w:num>
  <w:num w:numId="28" w16cid:durableId="10750557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2MDAxMTIxszQ0tzRS0lEKTi0uzszPAykwNKsFAL18XdgtAAAA"/>
  </w:docVars>
  <w:rsids>
    <w:rsidRoot w:val="001946EA"/>
    <w:rsid w:val="00003329"/>
    <w:rsid w:val="00031831"/>
    <w:rsid w:val="0003607E"/>
    <w:rsid w:val="000374A7"/>
    <w:rsid w:val="0004485A"/>
    <w:rsid w:val="00055277"/>
    <w:rsid w:val="00082BEB"/>
    <w:rsid w:val="000A32DA"/>
    <w:rsid w:val="000B18A6"/>
    <w:rsid w:val="000C4A41"/>
    <w:rsid w:val="000D6899"/>
    <w:rsid w:val="001018DC"/>
    <w:rsid w:val="00116883"/>
    <w:rsid w:val="001240DF"/>
    <w:rsid w:val="001946EA"/>
    <w:rsid w:val="001B4256"/>
    <w:rsid w:val="001B7EA4"/>
    <w:rsid w:val="001D151B"/>
    <w:rsid w:val="001E7311"/>
    <w:rsid w:val="00204F95"/>
    <w:rsid w:val="00236C72"/>
    <w:rsid w:val="00291E62"/>
    <w:rsid w:val="002C2AD3"/>
    <w:rsid w:val="002C629A"/>
    <w:rsid w:val="002F53E0"/>
    <w:rsid w:val="0030596C"/>
    <w:rsid w:val="003077B2"/>
    <w:rsid w:val="00336FD8"/>
    <w:rsid w:val="00342ACF"/>
    <w:rsid w:val="00374D22"/>
    <w:rsid w:val="00385CAB"/>
    <w:rsid w:val="003B03D7"/>
    <w:rsid w:val="003B5BB7"/>
    <w:rsid w:val="003F26B7"/>
    <w:rsid w:val="00404583"/>
    <w:rsid w:val="00410F2C"/>
    <w:rsid w:val="00424790"/>
    <w:rsid w:val="00430300"/>
    <w:rsid w:val="00497756"/>
    <w:rsid w:val="004A67D0"/>
    <w:rsid w:val="004B4E88"/>
    <w:rsid w:val="004D2BDD"/>
    <w:rsid w:val="004D379D"/>
    <w:rsid w:val="004E733F"/>
    <w:rsid w:val="00505BC5"/>
    <w:rsid w:val="00527461"/>
    <w:rsid w:val="00542730"/>
    <w:rsid w:val="00552B69"/>
    <w:rsid w:val="0057409B"/>
    <w:rsid w:val="005A2E38"/>
    <w:rsid w:val="005C3C2E"/>
    <w:rsid w:val="005C62A8"/>
    <w:rsid w:val="005D6B43"/>
    <w:rsid w:val="005E54DB"/>
    <w:rsid w:val="005F46CB"/>
    <w:rsid w:val="0061057C"/>
    <w:rsid w:val="0061392D"/>
    <w:rsid w:val="00625644"/>
    <w:rsid w:val="0063207E"/>
    <w:rsid w:val="00632491"/>
    <w:rsid w:val="006A5439"/>
    <w:rsid w:val="006E4933"/>
    <w:rsid w:val="006F522C"/>
    <w:rsid w:val="00700696"/>
    <w:rsid w:val="007124D6"/>
    <w:rsid w:val="007364BF"/>
    <w:rsid w:val="00760AE9"/>
    <w:rsid w:val="007722A2"/>
    <w:rsid w:val="007870CB"/>
    <w:rsid w:val="0079591B"/>
    <w:rsid w:val="007B4FFE"/>
    <w:rsid w:val="007F604E"/>
    <w:rsid w:val="00816D68"/>
    <w:rsid w:val="008222E7"/>
    <w:rsid w:val="00831718"/>
    <w:rsid w:val="00874B2B"/>
    <w:rsid w:val="00875A19"/>
    <w:rsid w:val="00892B24"/>
    <w:rsid w:val="008B164F"/>
    <w:rsid w:val="008C61C2"/>
    <w:rsid w:val="008D1C38"/>
    <w:rsid w:val="008E4730"/>
    <w:rsid w:val="008F0588"/>
    <w:rsid w:val="008F76FA"/>
    <w:rsid w:val="00911870"/>
    <w:rsid w:val="0091704D"/>
    <w:rsid w:val="00920112"/>
    <w:rsid w:val="00920DFF"/>
    <w:rsid w:val="00921E3E"/>
    <w:rsid w:val="00953ED5"/>
    <w:rsid w:val="00995FFB"/>
    <w:rsid w:val="009C7304"/>
    <w:rsid w:val="009D6F4A"/>
    <w:rsid w:val="009E307C"/>
    <w:rsid w:val="00A04FE9"/>
    <w:rsid w:val="00A17F75"/>
    <w:rsid w:val="00A52009"/>
    <w:rsid w:val="00A662BC"/>
    <w:rsid w:val="00AF1893"/>
    <w:rsid w:val="00B141D2"/>
    <w:rsid w:val="00B21FD3"/>
    <w:rsid w:val="00BA2649"/>
    <w:rsid w:val="00BA363B"/>
    <w:rsid w:val="00BA4829"/>
    <w:rsid w:val="00BB0D9F"/>
    <w:rsid w:val="00BC742E"/>
    <w:rsid w:val="00BC7787"/>
    <w:rsid w:val="00BE4CDB"/>
    <w:rsid w:val="00C62C18"/>
    <w:rsid w:val="00C924A5"/>
    <w:rsid w:val="00CB663A"/>
    <w:rsid w:val="00CC44F5"/>
    <w:rsid w:val="00CD7A6E"/>
    <w:rsid w:val="00D06267"/>
    <w:rsid w:val="00D1527B"/>
    <w:rsid w:val="00D33241"/>
    <w:rsid w:val="00D37915"/>
    <w:rsid w:val="00D67FF5"/>
    <w:rsid w:val="00D7563E"/>
    <w:rsid w:val="00D77AF0"/>
    <w:rsid w:val="00D86B37"/>
    <w:rsid w:val="00D92AEB"/>
    <w:rsid w:val="00DA0270"/>
    <w:rsid w:val="00DA414D"/>
    <w:rsid w:val="00DC538E"/>
    <w:rsid w:val="00DD5C36"/>
    <w:rsid w:val="00DF2B1F"/>
    <w:rsid w:val="00E05CA2"/>
    <w:rsid w:val="00E17973"/>
    <w:rsid w:val="00E277FC"/>
    <w:rsid w:val="00E35139"/>
    <w:rsid w:val="00E5405C"/>
    <w:rsid w:val="00E6233C"/>
    <w:rsid w:val="00E62E50"/>
    <w:rsid w:val="00E7217B"/>
    <w:rsid w:val="00E769CA"/>
    <w:rsid w:val="00EA3446"/>
    <w:rsid w:val="00F42459"/>
    <w:rsid w:val="00F64D66"/>
    <w:rsid w:val="00F80923"/>
    <w:rsid w:val="00F9613D"/>
    <w:rsid w:val="00FC4284"/>
    <w:rsid w:val="00FE748B"/>
    <w:rsid w:val="00FF1F6A"/>
    <w:rsid w:val="00FF6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641FEC"/>
  <w15:chartTrackingRefBased/>
  <w15:docId w15:val="{387C59B0-55B1-402C-8CC3-374937D96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718"/>
  </w:style>
  <w:style w:type="paragraph" w:styleId="Heading1">
    <w:name w:val="heading 1"/>
    <w:basedOn w:val="Normal"/>
    <w:next w:val="Normal"/>
    <w:link w:val="Heading1Char"/>
    <w:uiPriority w:val="9"/>
    <w:qFormat/>
    <w:rsid w:val="004977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47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6EA"/>
  </w:style>
  <w:style w:type="paragraph" w:styleId="Footer">
    <w:name w:val="footer"/>
    <w:basedOn w:val="Normal"/>
    <w:link w:val="FooterChar"/>
    <w:uiPriority w:val="99"/>
    <w:unhideWhenUsed/>
    <w:rsid w:val="00194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6EA"/>
  </w:style>
  <w:style w:type="character" w:styleId="Hyperlink">
    <w:name w:val="Hyperlink"/>
    <w:basedOn w:val="DefaultParagraphFont"/>
    <w:uiPriority w:val="99"/>
    <w:unhideWhenUsed/>
    <w:rsid w:val="005C62A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62A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9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392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977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47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9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9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9F083-4E6E-49AC-988B-A1823FBF2E6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3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swi Hiremarali lokanathan</dc:creator>
  <cp:keywords/>
  <dc:description/>
  <cp:lastModifiedBy>Padmanabha TS</cp:lastModifiedBy>
  <cp:revision>48</cp:revision>
  <cp:lastPrinted>2022-04-04T10:17:00Z</cp:lastPrinted>
  <dcterms:created xsi:type="dcterms:W3CDTF">2021-07-19T05:22:00Z</dcterms:created>
  <dcterms:modified xsi:type="dcterms:W3CDTF">2022-09-08T02:06:00Z</dcterms:modified>
</cp:coreProperties>
</file>